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219E23" w14:textId="6839480A" w:rsidR="00A732D4" w:rsidRPr="00A732D4" w:rsidRDefault="00A732D4" w:rsidP="00A732D4">
      <w:pPr>
        <w:rPr>
          <w:b/>
          <w:bCs/>
          <w:sz w:val="44"/>
          <w:szCs w:val="44"/>
        </w:rPr>
      </w:pPr>
      <w:r w:rsidRPr="00A732D4">
        <w:rPr>
          <w:b/>
          <w:bCs/>
          <w:sz w:val="44"/>
          <w:szCs w:val="44"/>
        </w:rPr>
        <w:t>Implementation of SVM</w:t>
      </w:r>
    </w:p>
    <w:p w14:paraId="0DB9BAEE" w14:textId="435F969B" w:rsidR="00A732D4" w:rsidRDefault="00A732D4" w:rsidP="00A732D4">
      <w:r>
        <w:t>import pandas as pd</w:t>
      </w:r>
    </w:p>
    <w:p w14:paraId="2944E825" w14:textId="77777777" w:rsidR="00A732D4" w:rsidRDefault="00A732D4" w:rsidP="00A732D4"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538AA94F" w14:textId="77777777" w:rsidR="00A732D4" w:rsidRDefault="00A732D4" w:rsidP="00A732D4">
      <w:r>
        <w:t xml:space="preserve">from </w:t>
      </w:r>
      <w:proofErr w:type="spellStart"/>
      <w:r>
        <w:t>sklearn.svm</w:t>
      </w:r>
      <w:proofErr w:type="spellEnd"/>
      <w:r>
        <w:t xml:space="preserve"> import SVC</w:t>
      </w:r>
    </w:p>
    <w:p w14:paraId="560576DA" w14:textId="098E1BB0" w:rsidR="00A732D4" w:rsidRDefault="00A732D4" w:rsidP="00A732D4"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accuracy_score</w:t>
      </w:r>
      <w:proofErr w:type="spellEnd"/>
      <w:r>
        <w:t xml:space="preserve">, </w:t>
      </w:r>
      <w:proofErr w:type="spellStart"/>
      <w:r>
        <w:t>precision_score</w:t>
      </w:r>
      <w:proofErr w:type="spellEnd"/>
      <w:r>
        <w:t xml:space="preserve">, </w:t>
      </w:r>
      <w:proofErr w:type="spellStart"/>
      <w:r>
        <w:t>recall_score</w:t>
      </w:r>
      <w:proofErr w:type="spellEnd"/>
      <w:r>
        <w:t>, f1_score</w:t>
      </w:r>
    </w:p>
    <w:p w14:paraId="0BC8A40E" w14:textId="77777777" w:rsidR="00A732D4" w:rsidRDefault="00A732D4" w:rsidP="00A732D4">
      <w:proofErr w:type="spellStart"/>
      <w:r>
        <w:t>df</w:t>
      </w:r>
      <w:proofErr w:type="spellEnd"/>
      <w:r>
        <w:t xml:space="preserve">  = </w:t>
      </w:r>
      <w:proofErr w:type="spellStart"/>
      <w:r>
        <w:t>pd.read_csv</w:t>
      </w:r>
      <w:proofErr w:type="spellEnd"/>
      <w:r>
        <w:t>('/content/heart.csv')</w:t>
      </w:r>
    </w:p>
    <w:p w14:paraId="6C341E37" w14:textId="77777777" w:rsidR="00A732D4" w:rsidRDefault="00A732D4" w:rsidP="00A732D4">
      <w:r>
        <w:t># Define the features (independent variables)</w:t>
      </w:r>
    </w:p>
    <w:p w14:paraId="69225B7A" w14:textId="3E32EE71" w:rsidR="00A732D4" w:rsidRDefault="00A732D4" w:rsidP="00A732D4">
      <w:r>
        <w:t xml:space="preserve">X = </w:t>
      </w:r>
      <w:proofErr w:type="spellStart"/>
      <w:r>
        <w:t>df.drop</w:t>
      </w:r>
      <w:proofErr w:type="spellEnd"/>
      <w:r>
        <w:t>(columns=['</w:t>
      </w:r>
      <w:proofErr w:type="spellStart"/>
      <w:r>
        <w:t>HeartDisease</w:t>
      </w:r>
      <w:proofErr w:type="spellEnd"/>
      <w:r>
        <w:t>'])  # Replace 'target' with the actual name of your target column</w:t>
      </w:r>
    </w:p>
    <w:p w14:paraId="661C53D9" w14:textId="77777777" w:rsidR="00A732D4" w:rsidRDefault="00A732D4" w:rsidP="00A732D4">
      <w:r>
        <w:t># Define the target variable (dependent variable)</w:t>
      </w:r>
    </w:p>
    <w:p w14:paraId="51E55F9B" w14:textId="67C9A7B0" w:rsidR="00A732D4" w:rsidRDefault="00A732D4" w:rsidP="00A732D4">
      <w:r>
        <w:t xml:space="preserve">y = </w:t>
      </w:r>
      <w:proofErr w:type="spellStart"/>
      <w:r>
        <w:t>df</w:t>
      </w:r>
      <w:proofErr w:type="spellEnd"/>
      <w:r>
        <w:t>['</w:t>
      </w:r>
      <w:proofErr w:type="spellStart"/>
      <w:r>
        <w:t>HeartDisease</w:t>
      </w:r>
      <w:proofErr w:type="spellEnd"/>
      <w:r>
        <w:t>']  # Replace 'target' with the actual name of your target column</w:t>
      </w:r>
    </w:p>
    <w:p w14:paraId="042817B1" w14:textId="77777777" w:rsidR="00A732D4" w:rsidRDefault="00A732D4" w:rsidP="00A732D4">
      <w:r>
        <w:t># Split the dataset into training and testing sets</w:t>
      </w:r>
    </w:p>
    <w:p w14:paraId="63A57403" w14:textId="11218DE3" w:rsidR="00A732D4" w:rsidRDefault="00A732D4" w:rsidP="00A732D4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69D67CEB" w14:textId="77777777" w:rsidR="00A732D4" w:rsidRDefault="00A732D4" w:rsidP="00A732D4">
      <w:r>
        <w:t># Create an SVM classifier</w:t>
      </w:r>
    </w:p>
    <w:p w14:paraId="648336AF" w14:textId="77777777" w:rsidR="00A732D4" w:rsidRDefault="00A732D4" w:rsidP="00A732D4">
      <w:proofErr w:type="spellStart"/>
      <w:r>
        <w:t>svm_classifier</w:t>
      </w:r>
      <w:proofErr w:type="spellEnd"/>
      <w:r>
        <w:t xml:space="preserve"> = SVC(kernel='linear', C=2.0)</w:t>
      </w:r>
    </w:p>
    <w:p w14:paraId="18D5C652" w14:textId="77777777" w:rsidR="00A732D4" w:rsidRDefault="00A732D4" w:rsidP="00A732D4">
      <w:r>
        <w:t># Train the classifier</w:t>
      </w:r>
    </w:p>
    <w:p w14:paraId="56343A2E" w14:textId="5C25FD19" w:rsidR="00A732D4" w:rsidRDefault="00A732D4" w:rsidP="00A732D4">
      <w:proofErr w:type="spellStart"/>
      <w:r>
        <w:t>svm_classifier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2D044F1F" w14:textId="77777777" w:rsidR="00A732D4" w:rsidRDefault="00A732D4" w:rsidP="00A732D4">
      <w:r>
        <w:t># Make predictions on the test set</w:t>
      </w:r>
    </w:p>
    <w:p w14:paraId="040B5364" w14:textId="0745642A" w:rsidR="00A732D4" w:rsidRDefault="00A732D4" w:rsidP="00A732D4">
      <w:proofErr w:type="spellStart"/>
      <w:r>
        <w:t>y_pred</w:t>
      </w:r>
      <w:proofErr w:type="spellEnd"/>
      <w:r>
        <w:t xml:space="preserve"> = </w:t>
      </w:r>
      <w:proofErr w:type="spellStart"/>
      <w:r>
        <w:t>svm_classifier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  <w:r w:rsidRPr="00A732D4">
        <w:t xml:space="preserve"> </w:t>
      </w:r>
      <w:r>
        <w:t># Make predictions on the test set</w:t>
      </w:r>
    </w:p>
    <w:p w14:paraId="0C03FCB8" w14:textId="502D0DDF" w:rsidR="00A732D4" w:rsidRDefault="00A732D4" w:rsidP="00A732D4">
      <w:proofErr w:type="spellStart"/>
      <w:r>
        <w:t>y_pred</w:t>
      </w:r>
      <w:proofErr w:type="spellEnd"/>
      <w:r>
        <w:t xml:space="preserve"> = </w:t>
      </w:r>
      <w:proofErr w:type="spellStart"/>
      <w:r>
        <w:t>svm_classifier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  <w:r w:rsidRPr="00A732D4">
        <w:t xml:space="preserve"> </w:t>
      </w:r>
      <w:r>
        <w:t># Evaluate the performance</w:t>
      </w:r>
    </w:p>
    <w:p w14:paraId="1002D146" w14:textId="77777777" w:rsidR="00A732D4" w:rsidRDefault="00A732D4" w:rsidP="00A732D4">
      <w:r>
        <w:t xml:space="preserve">accuracy = </w:t>
      </w:r>
      <w:proofErr w:type="spellStart"/>
      <w:r>
        <w:t>accuracy_score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57232745" w14:textId="77777777" w:rsidR="00A732D4" w:rsidRDefault="00A732D4" w:rsidP="00A732D4">
      <w:r>
        <w:t xml:space="preserve">precision = </w:t>
      </w:r>
      <w:proofErr w:type="spellStart"/>
      <w:r>
        <w:t>precision_score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, average='weighted')</w:t>
      </w:r>
    </w:p>
    <w:p w14:paraId="7AA66EC9" w14:textId="77777777" w:rsidR="00A732D4" w:rsidRDefault="00A732D4" w:rsidP="00A732D4">
      <w:r>
        <w:t xml:space="preserve">recall = </w:t>
      </w:r>
      <w:proofErr w:type="spellStart"/>
      <w:r>
        <w:t>recall_score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, average='weighted')</w:t>
      </w:r>
    </w:p>
    <w:p w14:paraId="1BB53AA1" w14:textId="6B7A06B1" w:rsidR="00A732D4" w:rsidRDefault="00A732D4" w:rsidP="00A732D4">
      <w:r>
        <w:t>f1 = f1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, average='weighted')</w:t>
      </w:r>
    </w:p>
    <w:p w14:paraId="1296F9F9" w14:textId="77777777" w:rsidR="00A732D4" w:rsidRDefault="00A732D4" w:rsidP="00A732D4">
      <w:r>
        <w:t>print(</w:t>
      </w:r>
      <w:proofErr w:type="spellStart"/>
      <w:r>
        <w:t>f"Accuracy</w:t>
      </w:r>
      <w:proofErr w:type="spellEnd"/>
      <w:r>
        <w:t>: {accuracy}")</w:t>
      </w:r>
    </w:p>
    <w:p w14:paraId="450083DF" w14:textId="77777777" w:rsidR="00A732D4" w:rsidRDefault="00A732D4" w:rsidP="00A732D4">
      <w:r>
        <w:t>print(</w:t>
      </w:r>
      <w:proofErr w:type="spellStart"/>
      <w:r>
        <w:t>f"Precision</w:t>
      </w:r>
      <w:proofErr w:type="spellEnd"/>
      <w:r>
        <w:t>: {precision}")</w:t>
      </w:r>
    </w:p>
    <w:p w14:paraId="3FCFE79D" w14:textId="77777777" w:rsidR="00A732D4" w:rsidRDefault="00A732D4" w:rsidP="00A732D4">
      <w:r>
        <w:t>print(</w:t>
      </w:r>
      <w:proofErr w:type="spellStart"/>
      <w:r>
        <w:t>f"Recall</w:t>
      </w:r>
      <w:proofErr w:type="spellEnd"/>
      <w:r>
        <w:t>: {recall}")</w:t>
      </w:r>
    </w:p>
    <w:p w14:paraId="0F7DEB3F" w14:textId="25F55791" w:rsidR="00A732D4" w:rsidRDefault="00A732D4" w:rsidP="00A732D4">
      <w:r>
        <w:t>print(f"F1 Score: {f1}")</w:t>
      </w:r>
    </w:p>
    <w:p w14:paraId="26848FE8" w14:textId="38841A4A" w:rsidR="004B2370" w:rsidRDefault="004B2370" w:rsidP="00A732D4">
      <w:r>
        <w:t>regression</w:t>
      </w:r>
    </w:p>
    <w:p w14:paraId="0E72EEA0" w14:textId="77777777" w:rsidR="004B2370" w:rsidRDefault="004B2370" w:rsidP="004B2370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6A393761" w14:textId="77777777" w:rsidR="004B2370" w:rsidRDefault="004B2370" w:rsidP="004B2370">
      <w:r>
        <w:t xml:space="preserve">from </w:t>
      </w:r>
      <w:proofErr w:type="spellStart"/>
      <w:r>
        <w:t>sklearn.model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14:paraId="300E7A7A" w14:textId="77777777" w:rsidR="004B2370" w:rsidRDefault="004B2370" w:rsidP="004B2370">
      <w:r>
        <w:lastRenderedPageBreak/>
        <w:t xml:space="preserve">from </w:t>
      </w:r>
      <w:proofErr w:type="spellStart"/>
      <w:r>
        <w:t>sklearn.svm</w:t>
      </w:r>
      <w:proofErr w:type="spellEnd"/>
      <w:r>
        <w:t xml:space="preserve"> import SVR</w:t>
      </w:r>
    </w:p>
    <w:p w14:paraId="367D65ED" w14:textId="77777777" w:rsidR="004B2370" w:rsidRDefault="004B2370" w:rsidP="004B2370">
      <w:r>
        <w:t xml:space="preserve">from </w:t>
      </w:r>
      <w:proofErr w:type="spellStart"/>
      <w:r>
        <w:t>sklearn.metrics</w:t>
      </w:r>
      <w:proofErr w:type="spellEnd"/>
      <w:r>
        <w:t xml:space="preserve"> import </w:t>
      </w:r>
      <w:proofErr w:type="spellStart"/>
      <w:r>
        <w:t>mean_absolute_error</w:t>
      </w:r>
      <w:proofErr w:type="spellEnd"/>
      <w:r>
        <w:t xml:space="preserve">, </w:t>
      </w:r>
      <w:proofErr w:type="spellStart"/>
      <w:r>
        <w:t>mean_squared_error</w:t>
      </w:r>
      <w:proofErr w:type="spellEnd"/>
      <w:r>
        <w:t>, r2_score</w:t>
      </w:r>
    </w:p>
    <w:p w14:paraId="03BBF324" w14:textId="77777777" w:rsidR="004B2370" w:rsidRDefault="004B2370" w:rsidP="004B2370">
      <w:r>
        <w:t xml:space="preserve">from </w:t>
      </w:r>
      <w:proofErr w:type="spellStart"/>
      <w:r>
        <w:t>scipy.stats</w:t>
      </w:r>
      <w:proofErr w:type="spellEnd"/>
      <w:r>
        <w:t xml:space="preserve"> import </w:t>
      </w:r>
      <w:proofErr w:type="spellStart"/>
      <w:r>
        <w:t>pearsonr</w:t>
      </w:r>
      <w:proofErr w:type="spellEnd"/>
    </w:p>
    <w:p w14:paraId="5C6B6ED6" w14:textId="77777777" w:rsidR="004B2370" w:rsidRDefault="004B2370" w:rsidP="004B2370"/>
    <w:p w14:paraId="208801E1" w14:textId="77777777" w:rsidR="004B2370" w:rsidRDefault="004B2370" w:rsidP="004B2370">
      <w:r>
        <w:t># Load data set</w:t>
      </w:r>
    </w:p>
    <w:p w14:paraId="1CBCCB10" w14:textId="77777777" w:rsidR="004B2370" w:rsidRDefault="004B2370" w:rsidP="004B2370">
      <w:r>
        <w:t>import pandas as pd</w:t>
      </w:r>
    </w:p>
    <w:p w14:paraId="11C6F2BE" w14:textId="77777777" w:rsidR="004B2370" w:rsidRDefault="004B2370" w:rsidP="004B2370">
      <w:proofErr w:type="spellStart"/>
      <w:r>
        <w:t>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'/content/heart.csv')</w:t>
      </w:r>
    </w:p>
    <w:p w14:paraId="185B12E8" w14:textId="77777777" w:rsidR="004B2370" w:rsidRDefault="004B2370" w:rsidP="004B2370">
      <w:proofErr w:type="spellStart"/>
      <w:r>
        <w:t>df</w:t>
      </w:r>
      <w:proofErr w:type="spellEnd"/>
    </w:p>
    <w:p w14:paraId="78F10460" w14:textId="77777777" w:rsidR="004B2370" w:rsidRDefault="004B2370" w:rsidP="004B2370">
      <w:r>
        <w:t xml:space="preserve">X = </w:t>
      </w:r>
      <w:proofErr w:type="spellStart"/>
      <w:r>
        <w:t>df.drop</w:t>
      </w:r>
      <w:proofErr w:type="spellEnd"/>
      <w:r>
        <w:t>('</w:t>
      </w:r>
      <w:proofErr w:type="spellStart"/>
      <w:r>
        <w:t>HeartDisease</w:t>
      </w:r>
      <w:proofErr w:type="spellEnd"/>
      <w:r>
        <w:t>', axis = 1)</w:t>
      </w:r>
    </w:p>
    <w:p w14:paraId="2EE8839C" w14:textId="7AC189E6" w:rsidR="004B2370" w:rsidRDefault="004B2370" w:rsidP="004B2370">
      <w:r>
        <w:t xml:space="preserve">y = </w:t>
      </w:r>
      <w:proofErr w:type="spellStart"/>
      <w:r>
        <w:t>df</w:t>
      </w:r>
      <w:proofErr w:type="spellEnd"/>
      <w:r>
        <w:t>['</w:t>
      </w:r>
      <w:proofErr w:type="spellStart"/>
      <w:r>
        <w:t>HeartDisease</w:t>
      </w:r>
      <w:proofErr w:type="spellEnd"/>
      <w:r>
        <w:t>']</w:t>
      </w:r>
    </w:p>
    <w:p w14:paraId="290DD0EA" w14:textId="77777777" w:rsidR="004B2370" w:rsidRDefault="004B2370" w:rsidP="004B2370"/>
    <w:p w14:paraId="1214614D" w14:textId="77777777" w:rsidR="004B2370" w:rsidRDefault="004B2370" w:rsidP="004B2370">
      <w:r>
        <w:t># Split the data into training and testing sets</w:t>
      </w:r>
    </w:p>
    <w:p w14:paraId="32E5749B" w14:textId="77777777" w:rsidR="004B2370" w:rsidRDefault="004B2370" w:rsidP="004B2370"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split</w:t>
      </w:r>
      <w:proofErr w:type="spellEnd"/>
      <w:r>
        <w:t xml:space="preserve">(X, y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42)</w:t>
      </w:r>
    </w:p>
    <w:p w14:paraId="27B7298A" w14:textId="77777777" w:rsidR="004B2370" w:rsidRDefault="004B2370" w:rsidP="004B2370"/>
    <w:p w14:paraId="38C154B2" w14:textId="77777777" w:rsidR="004B2370" w:rsidRDefault="004B2370" w:rsidP="004B2370">
      <w:r>
        <w:t># Initialize SVR model</w:t>
      </w:r>
    </w:p>
    <w:p w14:paraId="6BDB0807" w14:textId="77777777" w:rsidR="004B2370" w:rsidRDefault="004B2370" w:rsidP="004B2370">
      <w:proofErr w:type="spellStart"/>
      <w:r>
        <w:t>svm_regressor</w:t>
      </w:r>
      <w:proofErr w:type="spellEnd"/>
      <w:r>
        <w:t xml:space="preserve"> = SVR(kernel='linear')</w:t>
      </w:r>
    </w:p>
    <w:p w14:paraId="4CCFECCD" w14:textId="77777777" w:rsidR="004B2370" w:rsidRDefault="004B2370" w:rsidP="004B2370"/>
    <w:p w14:paraId="5FBC62D7" w14:textId="77777777" w:rsidR="004B2370" w:rsidRDefault="004B2370" w:rsidP="004B2370">
      <w:r>
        <w:t># Train the model</w:t>
      </w:r>
    </w:p>
    <w:p w14:paraId="5928C14C" w14:textId="77777777" w:rsidR="004B2370" w:rsidRDefault="004B2370" w:rsidP="004B2370">
      <w:proofErr w:type="spellStart"/>
      <w:r>
        <w:t>svm_regressor.fit</w:t>
      </w:r>
      <w:proofErr w:type="spellEnd"/>
      <w:r>
        <w:t>(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0B8C6FBB" w14:textId="77777777" w:rsidR="004B2370" w:rsidRDefault="004B2370" w:rsidP="004B2370"/>
    <w:p w14:paraId="25A71AB9" w14:textId="77777777" w:rsidR="004B2370" w:rsidRDefault="004B2370" w:rsidP="004B2370">
      <w:r>
        <w:t># Make predictions on the test set</w:t>
      </w:r>
    </w:p>
    <w:p w14:paraId="16B8F11E" w14:textId="77777777" w:rsidR="004B2370" w:rsidRDefault="004B2370" w:rsidP="004B2370">
      <w:proofErr w:type="spellStart"/>
      <w:r>
        <w:t>y_pred</w:t>
      </w:r>
      <w:proofErr w:type="spellEnd"/>
      <w:r>
        <w:t xml:space="preserve"> = </w:t>
      </w:r>
      <w:proofErr w:type="spellStart"/>
      <w:r>
        <w:t>svm_regressor.predict</w:t>
      </w:r>
      <w:proofErr w:type="spellEnd"/>
      <w:r>
        <w:t>(</w:t>
      </w:r>
      <w:proofErr w:type="spellStart"/>
      <w:r>
        <w:t>X_test</w:t>
      </w:r>
      <w:proofErr w:type="spellEnd"/>
      <w:r>
        <w:t>)</w:t>
      </w:r>
    </w:p>
    <w:p w14:paraId="5006D16E" w14:textId="77777777" w:rsidR="004B2370" w:rsidRDefault="004B2370" w:rsidP="004B2370"/>
    <w:p w14:paraId="309D5861" w14:textId="77777777" w:rsidR="004B2370" w:rsidRDefault="004B2370" w:rsidP="004B2370">
      <w:r>
        <w:t># Evaluate the model</w:t>
      </w:r>
    </w:p>
    <w:p w14:paraId="1F545EE7" w14:textId="77777777" w:rsidR="004B2370" w:rsidRDefault="004B2370" w:rsidP="004B2370">
      <w:proofErr w:type="spellStart"/>
      <w:r>
        <w:t>mae</w:t>
      </w:r>
      <w:proofErr w:type="spellEnd"/>
      <w:r>
        <w:t xml:space="preserve"> = </w:t>
      </w:r>
      <w:proofErr w:type="spellStart"/>
      <w:r>
        <w:t>mean_absolute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2C97959" w14:textId="77777777" w:rsidR="004B2370" w:rsidRDefault="004B2370" w:rsidP="004B2370">
      <w:proofErr w:type="spellStart"/>
      <w:r>
        <w:t>mse</w:t>
      </w:r>
      <w:proofErr w:type="spellEnd"/>
      <w:r>
        <w:t xml:space="preserve"> = </w:t>
      </w:r>
      <w:proofErr w:type="spellStart"/>
      <w:r>
        <w:t>mean_squared_erro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0640EC01" w14:textId="77777777" w:rsidR="004B2370" w:rsidRDefault="004B2370" w:rsidP="004B2370">
      <w:proofErr w:type="spellStart"/>
      <w:r>
        <w:t>rmse</w:t>
      </w:r>
      <w:proofErr w:type="spellEnd"/>
      <w:r>
        <w:t xml:space="preserve"> = </w:t>
      </w:r>
      <w:proofErr w:type="spellStart"/>
      <w:r>
        <w:t>np.sqrt</w:t>
      </w:r>
      <w:proofErr w:type="spellEnd"/>
      <w:r>
        <w:t>(</w:t>
      </w:r>
      <w:proofErr w:type="spellStart"/>
      <w:r>
        <w:t>mse</w:t>
      </w:r>
      <w:proofErr w:type="spellEnd"/>
      <w:r>
        <w:t>)</w:t>
      </w:r>
    </w:p>
    <w:p w14:paraId="03AA9D57" w14:textId="77777777" w:rsidR="004B2370" w:rsidRDefault="004B2370" w:rsidP="004B2370">
      <w:r>
        <w:t>r2 = r2_score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4362B4D7" w14:textId="77777777" w:rsidR="004B2370" w:rsidRDefault="004B2370" w:rsidP="004B2370">
      <w:r>
        <w:t xml:space="preserve">correlation, _ = </w:t>
      </w:r>
      <w:proofErr w:type="spellStart"/>
      <w:r>
        <w:t>pearsonr</w:t>
      </w:r>
      <w:proofErr w:type="spellEnd"/>
      <w:r>
        <w:t>(</w:t>
      </w:r>
      <w:proofErr w:type="spellStart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14:paraId="3CC06710" w14:textId="77777777" w:rsidR="004B2370" w:rsidRDefault="004B2370" w:rsidP="004B2370"/>
    <w:p w14:paraId="3C3EA448" w14:textId="77777777" w:rsidR="004B2370" w:rsidRDefault="004B2370" w:rsidP="004B2370">
      <w:r>
        <w:t># Display the evaluation metrics</w:t>
      </w:r>
    </w:p>
    <w:p w14:paraId="4A314555" w14:textId="77777777" w:rsidR="004B2370" w:rsidRDefault="004B2370" w:rsidP="004B2370">
      <w:r>
        <w:lastRenderedPageBreak/>
        <w:t>print(</w:t>
      </w:r>
      <w:proofErr w:type="spellStart"/>
      <w:r>
        <w:t>f'Mean</w:t>
      </w:r>
      <w:proofErr w:type="spellEnd"/>
      <w:r>
        <w:t xml:space="preserve"> Absolute Error (MAE): {mae:.4f}')</w:t>
      </w:r>
    </w:p>
    <w:p w14:paraId="5F3DAC49" w14:textId="77777777" w:rsidR="004B2370" w:rsidRDefault="004B2370" w:rsidP="004B2370">
      <w:r>
        <w:t>print(</w:t>
      </w:r>
      <w:proofErr w:type="spellStart"/>
      <w:r>
        <w:t>f'Mean</w:t>
      </w:r>
      <w:proofErr w:type="spellEnd"/>
      <w:r>
        <w:t xml:space="preserve"> Squared Error (MSE): {mse:.4f}')</w:t>
      </w:r>
    </w:p>
    <w:p w14:paraId="5C0767A0" w14:textId="77777777" w:rsidR="004B2370" w:rsidRDefault="004B2370" w:rsidP="004B2370">
      <w:r>
        <w:t>print(</w:t>
      </w:r>
      <w:proofErr w:type="spellStart"/>
      <w:r>
        <w:t>f'Root</w:t>
      </w:r>
      <w:proofErr w:type="spellEnd"/>
      <w:r>
        <w:t xml:space="preserve"> Mean Squared Error (RMSE): {rmse:.4f}')</w:t>
      </w:r>
    </w:p>
    <w:p w14:paraId="231F4FAD" w14:textId="77777777" w:rsidR="004B2370" w:rsidRDefault="004B2370" w:rsidP="004B2370">
      <w:r>
        <w:t>print(</w:t>
      </w:r>
      <w:proofErr w:type="spellStart"/>
      <w:r>
        <w:t>f'R</w:t>
      </w:r>
      <w:proofErr w:type="spellEnd"/>
      <w:r>
        <w:t>-squared (R²): {r2:.4f}')</w:t>
      </w:r>
    </w:p>
    <w:p w14:paraId="4B993992" w14:textId="03405E91" w:rsidR="004B2370" w:rsidRDefault="004B2370" w:rsidP="004B2370">
      <w:r>
        <w:t>print(</w:t>
      </w:r>
      <w:proofErr w:type="spellStart"/>
      <w:r>
        <w:t>f'Correlation</w:t>
      </w:r>
      <w:proofErr w:type="spellEnd"/>
      <w:r>
        <w:t>: {correlation:.4f}')</w:t>
      </w:r>
    </w:p>
    <w:sectPr w:rsidR="004B23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sTAyMjIzsTA0MDJS0lEKTi0uzszPAykwqQUAHB8oDywAAAA="/>
  </w:docVars>
  <w:rsids>
    <w:rsidRoot w:val="00A732D4"/>
    <w:rsid w:val="000730BF"/>
    <w:rsid w:val="003F16AE"/>
    <w:rsid w:val="004B2370"/>
    <w:rsid w:val="006A2A0B"/>
    <w:rsid w:val="007E56E5"/>
    <w:rsid w:val="00A732D4"/>
    <w:rsid w:val="00D91862"/>
    <w:rsid w:val="00F663EA"/>
    <w:rsid w:val="00FF0F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DB05C"/>
  <w15:chartTrackingRefBased/>
  <w15:docId w15:val="{1617F140-4E0C-409A-AFDF-2C6FE1275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1854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94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3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59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2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2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7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7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99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3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7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33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20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18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4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2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6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2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35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lasha Sharma</dc:creator>
  <cp:keywords/>
  <dc:description/>
  <cp:lastModifiedBy>Dileep  Kumar</cp:lastModifiedBy>
  <cp:revision>2</cp:revision>
  <dcterms:created xsi:type="dcterms:W3CDTF">2025-03-03T08:08:00Z</dcterms:created>
  <dcterms:modified xsi:type="dcterms:W3CDTF">2025-03-03T08:08:00Z</dcterms:modified>
</cp:coreProperties>
</file>